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B5C680" w14:textId="62D2E241" w:rsidR="00FD2FF2" w:rsidRDefault="00FD2FF2" w:rsidP="0019725A">
      <w:pPr>
        <w:pStyle w:val="Title"/>
        <w:jc w:val="center"/>
      </w:pPr>
      <w:r>
        <w:t>Fall 2020 Assignment 1B</w:t>
      </w:r>
    </w:p>
    <w:p w14:paraId="1BBDA88C" w14:textId="003861FF" w:rsidR="00FD2FF2" w:rsidRDefault="00FD2FF2" w:rsidP="0019725A">
      <w:pPr>
        <w:pStyle w:val="Title"/>
        <w:jc w:val="center"/>
      </w:pPr>
      <w:r>
        <w:t>Jordan Sosnowski</w:t>
      </w:r>
    </w:p>
    <w:p w14:paraId="1FD7DC57" w14:textId="0E142086" w:rsidR="00FD2FF2" w:rsidRDefault="004A058B" w:rsidP="0019725A">
      <w:pPr>
        <w:pStyle w:val="Title"/>
        <w:jc w:val="center"/>
      </w:pPr>
      <w:hyperlink r:id="rId5" w:history="1">
        <w:r w:rsidR="00FD2FF2" w:rsidRPr="001516A0">
          <w:rPr>
            <w:rStyle w:val="Hyperlink"/>
          </w:rPr>
          <w:t>jjs0029@auburn.edu</w:t>
        </w:r>
      </w:hyperlink>
    </w:p>
    <w:p w14:paraId="65FABD16" w14:textId="35306097" w:rsidR="00FD2FF2" w:rsidRDefault="00FD2FF2" w:rsidP="0019725A">
      <w:pPr>
        <w:pStyle w:val="Title"/>
        <w:jc w:val="center"/>
      </w:pPr>
      <w:r>
        <w:t>COMP 6660</w:t>
      </w:r>
    </w:p>
    <w:p w14:paraId="5F34F3EB" w14:textId="77777777" w:rsidR="00FD2FF2" w:rsidRDefault="00FD2FF2" w:rsidP="0019725A">
      <w:pPr>
        <w:spacing w:line="240" w:lineRule="auto"/>
      </w:pPr>
    </w:p>
    <w:p w14:paraId="53F3448B" w14:textId="77777777" w:rsidR="00FD2FF2" w:rsidRDefault="00FD2FF2" w:rsidP="0019725A">
      <w:pPr>
        <w:spacing w:line="240" w:lineRule="auto"/>
      </w:pPr>
      <w:r>
        <w:br w:type="page"/>
      </w:r>
    </w:p>
    <w:p w14:paraId="29F4BAB2" w14:textId="165279BC" w:rsidR="00FD2FF2" w:rsidRDefault="00FD2FF2" w:rsidP="0019725A">
      <w:pPr>
        <w:pStyle w:val="Heading1"/>
        <w:spacing w:line="240" w:lineRule="auto"/>
      </w:pPr>
      <w:r w:rsidRPr="00FD2FF2">
        <w:lastRenderedPageBreak/>
        <w:t>Evals vs Average Local Fitness and Evals vs Best Fitness Plots</w:t>
      </w:r>
    </w:p>
    <w:p w14:paraId="2A4BDFB1" w14:textId="792CB22D" w:rsidR="00FD2FF2" w:rsidRDefault="00FD2FF2" w:rsidP="0019725A">
      <w:pPr>
        <w:spacing w:line="240" w:lineRule="auto"/>
      </w:pPr>
    </w:p>
    <w:p w14:paraId="0D7E730A" w14:textId="3B8FD2CD" w:rsidR="00FD2FF2" w:rsidRDefault="00FD2FF2" w:rsidP="0019725A">
      <w:pPr>
        <w:spacing w:line="240" w:lineRule="auto"/>
      </w:pPr>
      <w:r>
        <w:t xml:space="preserve">For running our EA against problem A1 we generate the below </w:t>
      </w:r>
      <w:r w:rsidR="005B6779">
        <w:t>figure</w:t>
      </w:r>
      <w:r>
        <w:t>.</w:t>
      </w:r>
      <w:r w:rsidR="00E66732">
        <w:t xml:space="preserve"> Since this is an easy problem the graph is what I would expect.</w:t>
      </w:r>
    </w:p>
    <w:p w14:paraId="470FF2FE" w14:textId="4126B789" w:rsidR="00FD2FF2" w:rsidRDefault="00FD2FF2" w:rsidP="0019725A">
      <w:pPr>
        <w:spacing w:line="240" w:lineRule="auto"/>
        <w:jc w:val="center"/>
      </w:pPr>
      <w:r>
        <w:rPr>
          <w:noProof/>
        </w:rPr>
        <w:drawing>
          <wp:inline distT="0" distB="0" distL="0" distR="0" wp14:anchorId="055BE395" wp14:editId="454752A8">
            <wp:extent cx="2976155" cy="223050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627" cy="2337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0D782" w14:textId="5C2BBB92" w:rsidR="00FD2FF2" w:rsidRDefault="00FD2FF2" w:rsidP="0019725A">
      <w:pPr>
        <w:spacing w:line="240" w:lineRule="auto"/>
      </w:pPr>
    </w:p>
    <w:p w14:paraId="1FE83CD1" w14:textId="3B824678" w:rsidR="00FD2FF2" w:rsidRDefault="00FD2FF2" w:rsidP="0019725A">
      <w:pPr>
        <w:spacing w:line="240" w:lineRule="auto"/>
      </w:pPr>
      <w:r>
        <w:t xml:space="preserve">For running our EA against problem A2 we generate the below </w:t>
      </w:r>
      <w:r w:rsidR="00700812">
        <w:t>figure</w:t>
      </w:r>
      <w:r>
        <w:t>.</w:t>
      </w:r>
      <w:r w:rsidR="00A60433">
        <w:t xml:space="preserve"> </w:t>
      </w:r>
      <w:r w:rsidR="002F5D8E">
        <w:t>Similar to</w:t>
      </w:r>
      <w:r w:rsidR="00A60433">
        <w:t xml:space="preserve"> A1</w:t>
      </w:r>
      <w:r w:rsidR="00700812">
        <w:t>,</w:t>
      </w:r>
      <w:r w:rsidR="00A60433">
        <w:t xml:space="preserve"> A2 is fairly simple albeit a litter harder which explains the lower values and less steep slope.</w:t>
      </w:r>
    </w:p>
    <w:p w14:paraId="2B71E64F" w14:textId="7487867C" w:rsidR="00FD2FF2" w:rsidRDefault="00FD2FF2" w:rsidP="0019725A">
      <w:pPr>
        <w:spacing w:line="240" w:lineRule="auto"/>
        <w:jc w:val="center"/>
      </w:pPr>
      <w:r>
        <w:rPr>
          <w:noProof/>
        </w:rPr>
        <w:drawing>
          <wp:inline distT="0" distB="0" distL="0" distR="0" wp14:anchorId="0E3F4294" wp14:editId="68908D38">
            <wp:extent cx="2658790" cy="1992652"/>
            <wp:effectExtent l="0" t="0" r="825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30" cy="2096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1693D" w14:textId="574AF300" w:rsidR="00FD2FF2" w:rsidRDefault="00FD2FF2" w:rsidP="0019725A">
      <w:pPr>
        <w:spacing w:line="240" w:lineRule="auto"/>
      </w:pPr>
    </w:p>
    <w:p w14:paraId="21BBC807" w14:textId="77777777" w:rsidR="00FD2FF2" w:rsidRDefault="00FD2FF2" w:rsidP="0019725A">
      <w:pPr>
        <w:spacing w:line="240" w:lineRule="auto"/>
      </w:pPr>
      <w:r>
        <w:br w:type="page"/>
      </w:r>
    </w:p>
    <w:p w14:paraId="1F0F3330" w14:textId="26B116FE" w:rsidR="00FD2FF2" w:rsidRDefault="00FD2FF2" w:rsidP="0019725A">
      <w:pPr>
        <w:spacing w:line="240" w:lineRule="auto"/>
      </w:pPr>
      <w:r>
        <w:lastRenderedPageBreak/>
        <w:t xml:space="preserve">For running our EA against problem A3 we generate the below </w:t>
      </w:r>
      <w:r w:rsidR="0072209A">
        <w:t>figure</w:t>
      </w:r>
      <w:r>
        <w:t>.</w:t>
      </w:r>
      <w:r w:rsidR="009A004A">
        <w:t xml:space="preserve"> For the next few graphs</w:t>
      </w:r>
      <w:r w:rsidR="005A5095">
        <w:t>,</w:t>
      </w:r>
      <w:r w:rsidR="009A004A">
        <w:t xml:space="preserve"> the gap between the best and average fitness is a little startling but I believe it is due to the paring of the truncation survival algorithm and SUS parent algorithm.</w:t>
      </w:r>
    </w:p>
    <w:p w14:paraId="252B6CBD" w14:textId="0D1C7AF0" w:rsidR="00FD2FF2" w:rsidRDefault="00FD2FF2" w:rsidP="0019725A">
      <w:pPr>
        <w:spacing w:line="240" w:lineRule="auto"/>
        <w:jc w:val="center"/>
      </w:pPr>
      <w:r>
        <w:rPr>
          <w:noProof/>
        </w:rPr>
        <w:drawing>
          <wp:inline distT="0" distB="0" distL="0" distR="0" wp14:anchorId="18A4F52C" wp14:editId="35CE86AE">
            <wp:extent cx="2629993" cy="197485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50" cy="199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49665" w14:textId="3DC9E653" w:rsidR="00FD2FF2" w:rsidRDefault="00FD2FF2" w:rsidP="0019725A">
      <w:pPr>
        <w:spacing w:line="240" w:lineRule="auto"/>
      </w:pPr>
    </w:p>
    <w:p w14:paraId="42CEECA2" w14:textId="268E9186" w:rsidR="00495E6D" w:rsidRDefault="00FD2FF2" w:rsidP="0019725A">
      <w:pPr>
        <w:spacing w:line="240" w:lineRule="auto"/>
        <w:rPr>
          <w:noProof/>
        </w:rPr>
      </w:pPr>
      <w:r>
        <w:t xml:space="preserve">For running our EA against problem B1 we generate the below </w:t>
      </w:r>
      <w:r w:rsidR="00715C1B">
        <w:t>figure</w:t>
      </w:r>
      <w:r>
        <w:t>.</w:t>
      </w:r>
      <w:r w:rsidR="00495E6D" w:rsidRPr="00495E6D">
        <w:rPr>
          <w:noProof/>
        </w:rPr>
        <w:t xml:space="preserve"> </w:t>
      </w:r>
    </w:p>
    <w:p w14:paraId="0A7A9968" w14:textId="2FB80CC7" w:rsidR="00FD2FF2" w:rsidRDefault="00495E6D" w:rsidP="0019725A">
      <w:pPr>
        <w:spacing w:line="240" w:lineRule="auto"/>
        <w:jc w:val="center"/>
      </w:pPr>
      <w:r>
        <w:rPr>
          <w:noProof/>
        </w:rPr>
        <w:drawing>
          <wp:inline distT="0" distB="0" distL="0" distR="0" wp14:anchorId="373BF6BB" wp14:editId="3CA03A0E">
            <wp:extent cx="3016250" cy="2264889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055" cy="2285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BCFCC" w14:textId="29CF6E37" w:rsidR="00FD2FF2" w:rsidRDefault="00FD2FF2" w:rsidP="0019725A">
      <w:pPr>
        <w:spacing w:line="240" w:lineRule="auto"/>
      </w:pPr>
    </w:p>
    <w:p w14:paraId="7579ABC1" w14:textId="4F6E7EE3" w:rsidR="00FD2FF2" w:rsidRDefault="00FD2FF2" w:rsidP="0019725A">
      <w:pPr>
        <w:spacing w:line="240" w:lineRule="auto"/>
      </w:pPr>
      <w:r>
        <w:t xml:space="preserve">For running our EA against problem B2 we generate the below </w:t>
      </w:r>
      <w:r w:rsidR="00715C1B">
        <w:t>figure</w:t>
      </w:r>
      <w:r>
        <w:t>.</w:t>
      </w:r>
    </w:p>
    <w:p w14:paraId="5B0C3E9F" w14:textId="1EC7E0B1" w:rsidR="00FD2FF2" w:rsidRDefault="00313C4A" w:rsidP="00C74500">
      <w:pPr>
        <w:spacing w:line="240" w:lineRule="auto"/>
        <w:jc w:val="center"/>
      </w:pPr>
      <w:r>
        <w:rPr>
          <w:noProof/>
        </w:rPr>
        <w:drawing>
          <wp:inline distT="0" distB="0" distL="0" distR="0" wp14:anchorId="00DE24DB" wp14:editId="5781C4F6">
            <wp:extent cx="2697646" cy="2025650"/>
            <wp:effectExtent l="0" t="0" r="5715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646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B3C70" w14:textId="50367957" w:rsidR="00FD2FF2" w:rsidRDefault="00FD2FF2" w:rsidP="0019725A">
      <w:pPr>
        <w:pStyle w:val="Heading1"/>
        <w:spacing w:line="240" w:lineRule="auto"/>
      </w:pPr>
      <w:r>
        <w:lastRenderedPageBreak/>
        <w:t>Statistical Analysis for Random Search and Evolutionary Algorithms for A Problems</w:t>
      </w:r>
    </w:p>
    <w:p w14:paraId="32DA9D5C" w14:textId="77777777" w:rsidR="00FD2FF2" w:rsidRDefault="00FD2FF2" w:rsidP="0019725A">
      <w:pPr>
        <w:spacing w:line="240" w:lineRule="auto"/>
      </w:pPr>
    </w:p>
    <w:p w14:paraId="032AC484" w14:textId="630C22FB" w:rsidR="00FD2FF2" w:rsidRDefault="00FD2FF2" w:rsidP="0019725A">
      <w:pPr>
        <w:spacing w:line="240" w:lineRule="auto"/>
      </w:pPr>
      <w:r>
        <w:t>For this section</w:t>
      </w:r>
      <w:r w:rsidR="007368F7">
        <w:t>,</w:t>
      </w:r>
      <w:r>
        <w:t xml:space="preserve"> we were asked to compare the results of the Random Search algorithm against</w:t>
      </w:r>
      <w:r w:rsidR="008635F4">
        <w:t xml:space="preserve"> </w:t>
      </w:r>
      <w:r>
        <w:t>our EA.</w:t>
      </w:r>
      <w:r w:rsidR="0019725A">
        <w:t xml:space="preserve"> </w:t>
      </w:r>
      <w:r w:rsidR="007368F7">
        <w:t xml:space="preserve">Below is </w:t>
      </w:r>
      <w:r>
        <w:t>a pseudo-code implementation of how the random search algorithm would perform.</w:t>
      </w:r>
      <w:r w:rsidR="00B72920">
        <w:t xml:space="preserve"> This algorithm simply executes two for loops and</w:t>
      </w:r>
      <w:r w:rsidR="00DB4E28">
        <w:t xml:space="preserve"> for</w:t>
      </w:r>
      <w:r w:rsidR="00B72920">
        <w:t xml:space="preserve"> each execution of the inner loops it generates a random possible solution of the board. After the solution is generated it is logged.</w:t>
      </w:r>
    </w:p>
    <w:p w14:paraId="266F9E2A" w14:textId="6F084E44" w:rsidR="00FD2FF2" w:rsidRDefault="006D5727" w:rsidP="006D5727">
      <w:pPr>
        <w:spacing w:line="240" w:lineRule="auto"/>
        <w:jc w:val="center"/>
      </w:pPr>
      <w:r w:rsidRPr="006D5727">
        <w:rPr>
          <w:rFonts w:ascii="Courier New" w:hAnsi="Courier New" w:cs="Courier New"/>
          <w:noProof/>
        </w:rPr>
        <w:drawing>
          <wp:inline distT="0" distB="0" distL="0" distR="0" wp14:anchorId="2CAF70BA" wp14:editId="033269B7">
            <wp:extent cx="3944781" cy="877424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1091" cy="90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A66A" w14:textId="77777777" w:rsidR="00B72920" w:rsidRDefault="00B72920" w:rsidP="0019725A">
      <w:pPr>
        <w:spacing w:line="240" w:lineRule="auto"/>
      </w:pPr>
    </w:p>
    <w:p w14:paraId="046C0F8B" w14:textId="446EA52B" w:rsidR="00FD2FF2" w:rsidRDefault="00FD2FF2" w:rsidP="0019725A">
      <w:pPr>
        <w:spacing w:line="240" w:lineRule="auto"/>
      </w:pPr>
      <w:r>
        <w:t>Here we have a pseudo-code implementation of how the EA would perform.</w:t>
      </w:r>
      <w:r w:rsidR="00172218">
        <w:t xml:space="preserve"> </w:t>
      </w:r>
      <w:r>
        <w:t>The main differen</w:t>
      </w:r>
      <w:r w:rsidR="007368F7">
        <w:t>ce</w:t>
      </w:r>
      <w:r>
        <w:t xml:space="preserve"> between the two is the passing of `genes` between parents and children.</w:t>
      </w:r>
      <w:r w:rsidR="00172218">
        <w:t xml:space="preserve"> </w:t>
      </w:r>
      <w:r>
        <w:t>Additionally, something I did not realize until later, was that per individual created the evaluation ticker goes up.</w:t>
      </w:r>
      <w:r w:rsidR="00172218">
        <w:t xml:space="preserve"> </w:t>
      </w:r>
      <w:r>
        <w:t xml:space="preserve">Therefore, if you are using </w:t>
      </w:r>
      <w:r w:rsidR="007368F7">
        <w:t>several</w:t>
      </w:r>
      <w:r>
        <w:t xml:space="preserve"> evaluations for termination criteria you </w:t>
      </w:r>
      <w:r w:rsidR="00086282">
        <w:t>do not</w:t>
      </w:r>
      <w:r>
        <w:t xml:space="preserve"> run n generations</w:t>
      </w:r>
      <w:r w:rsidR="00172218">
        <w:t xml:space="preserve"> </w:t>
      </w:r>
      <w:r>
        <w:t>where n is the max</w:t>
      </w:r>
      <w:r w:rsidR="00172218">
        <w:t xml:space="preserve"> n</w:t>
      </w:r>
      <w:r>
        <w:t xml:space="preserve">umber of evaluations, but </w:t>
      </w:r>
      <w:r w:rsidR="00086282">
        <w:t>n/μ</w:t>
      </w:r>
      <w:r>
        <w:t>+λ where μ is the number of children produced each run</w:t>
      </w:r>
      <w:r w:rsidR="00963465">
        <w:t xml:space="preserve"> </w:t>
      </w:r>
      <w:r>
        <w:t xml:space="preserve">and λ is the number of parents </w:t>
      </w:r>
      <w:r w:rsidR="00086282">
        <w:t>and</w:t>
      </w:r>
      <w:r>
        <w:t xml:space="preserve"> the number of initial individuals created.</w:t>
      </w:r>
    </w:p>
    <w:p w14:paraId="5F2FF853" w14:textId="53646DB9" w:rsidR="00FD2FF2" w:rsidRDefault="00FD2FF2" w:rsidP="0019725A">
      <w:pPr>
        <w:spacing w:line="240" w:lineRule="auto"/>
      </w:pPr>
    </w:p>
    <w:p w14:paraId="22BC3DCD" w14:textId="3F27ABB3" w:rsidR="00FD2FF2" w:rsidRDefault="006D5727" w:rsidP="006D5727">
      <w:pPr>
        <w:spacing w:line="240" w:lineRule="auto"/>
        <w:jc w:val="center"/>
      </w:pPr>
      <w:r w:rsidRPr="006D5727">
        <w:rPr>
          <w:rFonts w:ascii="Courier New" w:hAnsi="Courier New" w:cs="Courier New"/>
          <w:noProof/>
        </w:rPr>
        <w:drawing>
          <wp:inline distT="0" distB="0" distL="0" distR="0" wp14:anchorId="6FF2B9CE" wp14:editId="272468CD">
            <wp:extent cx="3551889" cy="1329682"/>
            <wp:effectExtent l="0" t="0" r="0" b="444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3244" cy="1348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CEE2" w14:textId="77777777" w:rsidR="00AC7B7C" w:rsidRDefault="00AC7B7C">
      <w:r>
        <w:br w:type="page"/>
      </w:r>
    </w:p>
    <w:p w14:paraId="2DB0DFD2" w14:textId="74E4E8D3" w:rsidR="00FD2FF2" w:rsidRDefault="00FD2FF2" w:rsidP="0019725A">
      <w:pPr>
        <w:spacing w:line="240" w:lineRule="auto"/>
      </w:pPr>
      <w:r>
        <w:lastRenderedPageBreak/>
        <w:t xml:space="preserve">Here we can see the </w:t>
      </w:r>
      <w:r w:rsidR="00833FC1">
        <w:t>statistical</w:t>
      </w:r>
      <w:r>
        <w:t xml:space="preserve"> data of running the random algorithm and the EA against problems A</w:t>
      </w:r>
      <w:r w:rsidR="00086282">
        <w:t>1, A2, A</w:t>
      </w:r>
      <w:r>
        <w:t>3.</w:t>
      </w:r>
      <w:r w:rsidR="00AC7B7C">
        <w:t xml:space="preserve"> </w:t>
      </w:r>
      <w:r>
        <w:t>Both perform quite well on A1 which is to be expected as it is a simple problem.</w:t>
      </w:r>
    </w:p>
    <w:p w14:paraId="7587508E" w14:textId="77777777" w:rsidR="00FD2FF2" w:rsidRDefault="00FD2FF2" w:rsidP="0019725A">
      <w:pPr>
        <w:spacing w:line="240" w:lineRule="auto"/>
      </w:pPr>
    </w:p>
    <w:p w14:paraId="632A4C8C" w14:textId="405580B7" w:rsidR="00FD2FF2" w:rsidRDefault="00FD2FF2" w:rsidP="0019725A">
      <w:pPr>
        <w:spacing w:line="240" w:lineRule="auto"/>
      </w:pPr>
      <w:r>
        <w:rPr>
          <w:noProof/>
        </w:rPr>
        <w:drawing>
          <wp:inline distT="0" distB="0" distL="0" distR="0" wp14:anchorId="078BABDF" wp14:editId="4D4DE4F6">
            <wp:extent cx="5943600" cy="489077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78587" w14:textId="77777777" w:rsidR="00FD2FF2" w:rsidRDefault="00FD2FF2" w:rsidP="0019725A">
      <w:pPr>
        <w:spacing w:line="240" w:lineRule="auto"/>
      </w:pPr>
    </w:p>
    <w:p w14:paraId="674100AE" w14:textId="77777777" w:rsidR="00AC7B7C" w:rsidRDefault="00AC7B7C">
      <w:r>
        <w:br w:type="page"/>
      </w:r>
    </w:p>
    <w:p w14:paraId="495A70BF" w14:textId="43C3FF08" w:rsidR="00FD2FF2" w:rsidRDefault="00FD2FF2" w:rsidP="0019725A">
      <w:pPr>
        <w:spacing w:line="240" w:lineRule="auto"/>
      </w:pPr>
      <w:r>
        <w:lastRenderedPageBreak/>
        <w:t>On A2 we see both perform worse than A1, I expected the EA to perform better but due to the random</w:t>
      </w:r>
    </w:p>
    <w:p w14:paraId="2DA42E06" w14:textId="1FC94C77" w:rsidR="00FD2FF2" w:rsidRDefault="00FD2FF2" w:rsidP="0019725A">
      <w:pPr>
        <w:spacing w:line="240" w:lineRule="auto"/>
      </w:pPr>
      <w:r>
        <w:t xml:space="preserve">nature of both algorithms I may have just been </w:t>
      </w:r>
      <w:r w:rsidR="007368F7">
        <w:t>a</w:t>
      </w:r>
      <w:r>
        <w:t xml:space="preserve"> certain experiment that was r</w:t>
      </w:r>
      <w:r w:rsidR="007368F7">
        <w:t>unning</w:t>
      </w:r>
      <w:r>
        <w:t>.</w:t>
      </w:r>
    </w:p>
    <w:p w14:paraId="0E865F78" w14:textId="77777777" w:rsidR="00FD2FF2" w:rsidRDefault="00FD2FF2" w:rsidP="0019725A">
      <w:pPr>
        <w:spacing w:line="240" w:lineRule="auto"/>
      </w:pPr>
    </w:p>
    <w:p w14:paraId="5409366A" w14:textId="5C10C75C" w:rsidR="00FD2FF2" w:rsidRDefault="00FD2FF2" w:rsidP="0019725A">
      <w:pPr>
        <w:spacing w:line="240" w:lineRule="auto"/>
      </w:pPr>
      <w:r>
        <w:rPr>
          <w:noProof/>
        </w:rPr>
        <w:drawing>
          <wp:inline distT="0" distB="0" distL="0" distR="0" wp14:anchorId="6A57804E" wp14:editId="0D4005B8">
            <wp:extent cx="5943600" cy="47104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1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966B7" w14:textId="77777777" w:rsidR="00FD2FF2" w:rsidRDefault="00FD2FF2" w:rsidP="0019725A">
      <w:pPr>
        <w:spacing w:line="240" w:lineRule="auto"/>
      </w:pPr>
    </w:p>
    <w:p w14:paraId="61C4E395" w14:textId="77777777" w:rsidR="00745E92" w:rsidRDefault="00745E92">
      <w:r>
        <w:br w:type="page"/>
      </w:r>
    </w:p>
    <w:p w14:paraId="4C6624AA" w14:textId="4788AF96" w:rsidR="00FD2FF2" w:rsidRDefault="00FD2FF2" w:rsidP="0019725A">
      <w:pPr>
        <w:spacing w:line="240" w:lineRule="auto"/>
      </w:pPr>
      <w:r>
        <w:lastRenderedPageBreak/>
        <w:t xml:space="preserve">However, one A3 we see that the EA vastly </w:t>
      </w:r>
      <w:r w:rsidR="00086282">
        <w:t>outperformed</w:t>
      </w:r>
      <w:r>
        <w:t xml:space="preserve"> the random algorithm which is expected.</w:t>
      </w:r>
    </w:p>
    <w:p w14:paraId="059971B8" w14:textId="77777777" w:rsidR="00FD2FF2" w:rsidRDefault="00FD2FF2" w:rsidP="0019725A">
      <w:pPr>
        <w:spacing w:line="240" w:lineRule="auto"/>
      </w:pPr>
    </w:p>
    <w:p w14:paraId="6DC37C74" w14:textId="5E6967DF" w:rsidR="00FD2FF2" w:rsidRDefault="00FD2FF2" w:rsidP="0019725A">
      <w:pPr>
        <w:spacing w:line="240" w:lineRule="auto"/>
      </w:pPr>
      <w:r>
        <w:rPr>
          <w:noProof/>
        </w:rPr>
        <w:drawing>
          <wp:inline distT="0" distB="0" distL="0" distR="0" wp14:anchorId="4612BBC7" wp14:editId="35E2F1F7">
            <wp:extent cx="5932805" cy="471043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471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24115" w14:textId="77777777" w:rsidR="00745E92" w:rsidRDefault="00745E9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F8A5E3B" w14:textId="595BC004" w:rsidR="00FD2FF2" w:rsidRDefault="00FD2FF2" w:rsidP="0019725A">
      <w:pPr>
        <w:pStyle w:val="Heading1"/>
        <w:spacing w:line="240" w:lineRule="auto"/>
      </w:pPr>
      <w:r>
        <w:lastRenderedPageBreak/>
        <w:t>Stochastic Uniform Sampling vs Fitness Proportional Selection</w:t>
      </w:r>
    </w:p>
    <w:p w14:paraId="7A4DF371" w14:textId="77777777" w:rsidR="00FD2FF2" w:rsidRDefault="00FD2FF2" w:rsidP="0019725A">
      <w:pPr>
        <w:spacing w:line="240" w:lineRule="auto"/>
      </w:pPr>
    </w:p>
    <w:p w14:paraId="06F235F9" w14:textId="5A4E6202" w:rsidR="00FD2FF2" w:rsidRDefault="00FD2FF2" w:rsidP="0019725A">
      <w:pPr>
        <w:spacing w:line="240" w:lineRule="auto"/>
      </w:pPr>
      <w:r>
        <w:t>For the parent selection</w:t>
      </w:r>
      <w:r w:rsidR="00245F5A">
        <w:t>,</w:t>
      </w:r>
      <w:r>
        <w:t xml:space="preserve"> we were required to go with three different algorithms:</w:t>
      </w:r>
      <w:r w:rsidR="0055151D">
        <w:t xml:space="preserve"> </w:t>
      </w:r>
      <w:r>
        <w:t>stochastic uniform sampling, fitness proportion selection, and k-tournament selection.</w:t>
      </w:r>
    </w:p>
    <w:p w14:paraId="39371534" w14:textId="0C12BD33" w:rsidR="00FD2FF2" w:rsidRDefault="00FD2FF2" w:rsidP="0019725A">
      <w:pPr>
        <w:spacing w:line="240" w:lineRule="auto"/>
      </w:pPr>
      <w:r>
        <w:t xml:space="preserve">Out of the three SUS was the hardest to wrap my head around. </w:t>
      </w:r>
      <w:r w:rsidR="00086282">
        <w:t>Luckily,</w:t>
      </w:r>
      <w:r>
        <w:t xml:space="preserve"> the book provided </w:t>
      </w:r>
      <w:r w:rsidR="00833FC1">
        <w:t>pseudocode</w:t>
      </w:r>
      <w:r w:rsidR="0055151D">
        <w:t xml:space="preserve"> </w:t>
      </w:r>
      <w:r>
        <w:t xml:space="preserve">for an implementation </w:t>
      </w:r>
      <w:r w:rsidR="007368F7">
        <w:t>that</w:t>
      </w:r>
      <w:r>
        <w:t xml:space="preserve"> I borrowed.</w:t>
      </w:r>
    </w:p>
    <w:p w14:paraId="45F0F22B" w14:textId="77777777" w:rsidR="004A058B" w:rsidRDefault="004A058B" w:rsidP="0019725A">
      <w:pPr>
        <w:spacing w:line="240" w:lineRule="auto"/>
      </w:pPr>
    </w:p>
    <w:p w14:paraId="11354270" w14:textId="518F84C5" w:rsidR="00FD2FF2" w:rsidRDefault="00FD2FF2" w:rsidP="0019725A">
      <w:pPr>
        <w:spacing w:line="240" w:lineRule="auto"/>
      </w:pPr>
      <w:r w:rsidRPr="00FD2FF2">
        <w:rPr>
          <w:noProof/>
        </w:rPr>
        <w:drawing>
          <wp:inline distT="0" distB="0" distL="0" distR="0" wp14:anchorId="09E567DD" wp14:editId="560C94DA">
            <wp:extent cx="4184539" cy="3331984"/>
            <wp:effectExtent l="0" t="0" r="698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5113" cy="334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EE95" w14:textId="77777777" w:rsidR="00FD2FF2" w:rsidRDefault="00FD2FF2" w:rsidP="0019725A">
      <w:pPr>
        <w:spacing w:line="240" w:lineRule="auto"/>
      </w:pPr>
    </w:p>
    <w:p w14:paraId="7C9134E7" w14:textId="77777777" w:rsidR="002B11B2" w:rsidRDefault="002B11B2" w:rsidP="0019725A">
      <w:pPr>
        <w:spacing w:line="240" w:lineRule="auto"/>
      </w:pPr>
    </w:p>
    <w:p w14:paraId="5B45E4DA" w14:textId="77777777" w:rsidR="002B11B2" w:rsidRDefault="002B11B2">
      <w:r>
        <w:br w:type="page"/>
      </w:r>
    </w:p>
    <w:p w14:paraId="75E752C7" w14:textId="7F05EB2A" w:rsidR="00FD2FF2" w:rsidRDefault="00FD2FF2" w:rsidP="0019725A">
      <w:pPr>
        <w:spacing w:line="240" w:lineRule="auto"/>
      </w:pPr>
      <w:r>
        <w:lastRenderedPageBreak/>
        <w:t>Following this</w:t>
      </w:r>
      <w:r w:rsidR="007368F7">
        <w:t>,</w:t>
      </w:r>
      <w:r>
        <w:t xml:space="preserve"> we have the FPS algorithm which I believe I implemented correct</w:t>
      </w:r>
      <w:r w:rsidR="007368F7">
        <w:t>ly</w:t>
      </w:r>
      <w:r>
        <w:t>.</w:t>
      </w:r>
      <w:r w:rsidR="002B11B2">
        <w:t xml:space="preserve"> The selection for this is based on the absolution fitness of all the individuals. Based on this each individual is selected randomly with replacement.</w:t>
      </w:r>
    </w:p>
    <w:p w14:paraId="0686F542" w14:textId="68195057" w:rsidR="00FD2FF2" w:rsidRDefault="00FD2FF2" w:rsidP="0019725A">
      <w:pPr>
        <w:spacing w:line="240" w:lineRule="auto"/>
      </w:pPr>
      <w:r w:rsidRPr="00FD2FF2">
        <w:rPr>
          <w:noProof/>
        </w:rPr>
        <w:drawing>
          <wp:inline distT="0" distB="0" distL="0" distR="0" wp14:anchorId="2E2C0B0C" wp14:editId="60E21AD0">
            <wp:extent cx="3985304" cy="225408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10170" cy="22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4EE63" w14:textId="752C68FD" w:rsidR="00FD2FF2" w:rsidRDefault="00086282" w:rsidP="0019725A">
      <w:pPr>
        <w:spacing w:line="240" w:lineRule="auto"/>
      </w:pPr>
      <w:r>
        <w:t>Lastly,</w:t>
      </w:r>
      <w:r w:rsidR="00FD2FF2">
        <w:t xml:space="preserve"> we have tournament selection, due to time constraints I</w:t>
      </w:r>
      <w:r w:rsidR="007368F7">
        <w:t>, unfortunately,</w:t>
      </w:r>
      <w:r w:rsidR="00FD2FF2">
        <w:t xml:space="preserve"> did not run many</w:t>
      </w:r>
      <w:r w:rsidR="00245B12">
        <w:t xml:space="preserve"> </w:t>
      </w:r>
      <w:r w:rsidR="00FD2FF2">
        <w:t>experiments with this beyond just initial testing.</w:t>
      </w:r>
      <w:r w:rsidR="00245B12">
        <w:t xml:space="preserve"> For this instead of absolute fitness, relative fitness is used.</w:t>
      </w:r>
    </w:p>
    <w:p w14:paraId="7587EF21" w14:textId="211C0749" w:rsidR="00FD2FF2" w:rsidRDefault="00FD2FF2" w:rsidP="0019725A">
      <w:pPr>
        <w:spacing w:line="240" w:lineRule="auto"/>
      </w:pPr>
      <w:r w:rsidRPr="00FD2FF2">
        <w:rPr>
          <w:noProof/>
        </w:rPr>
        <w:drawing>
          <wp:inline distT="0" distB="0" distL="0" distR="0" wp14:anchorId="4B5045FF" wp14:editId="1467C87F">
            <wp:extent cx="4038160" cy="166229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73820" cy="1676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03CA2" w14:textId="77777777" w:rsidR="000C2213" w:rsidRDefault="000C2213">
      <w:r>
        <w:br w:type="page"/>
      </w:r>
    </w:p>
    <w:p w14:paraId="7F60197B" w14:textId="3AE3B915" w:rsidR="00FD2FF2" w:rsidRDefault="00FD2FF2" w:rsidP="0019725A">
      <w:pPr>
        <w:spacing w:line="240" w:lineRule="auto"/>
      </w:pPr>
      <w:r>
        <w:lastRenderedPageBreak/>
        <w:t>Here we see some statistical analysis for SUS and FPS.</w:t>
      </w:r>
      <w:r w:rsidR="000C2213">
        <w:t xml:space="preserve"> </w:t>
      </w:r>
      <w:r>
        <w:t>Both perform quite well for the problem they ran against which was B1.</w:t>
      </w:r>
      <w:r w:rsidR="000C2213">
        <w:t xml:space="preserve"> </w:t>
      </w:r>
      <w:r>
        <w:t>We can see that FPS has a higher variance than SUS which makes sense based on the biased it can have.</w:t>
      </w:r>
    </w:p>
    <w:p w14:paraId="24BE7D38" w14:textId="77777777" w:rsidR="00FD2FF2" w:rsidRDefault="00FD2FF2" w:rsidP="0019725A">
      <w:pPr>
        <w:spacing w:line="240" w:lineRule="auto"/>
      </w:pPr>
    </w:p>
    <w:p w14:paraId="3AD698CC" w14:textId="632D35A1" w:rsidR="00FD2FF2" w:rsidRDefault="00086282" w:rsidP="0019725A">
      <w:pPr>
        <w:spacing w:line="240" w:lineRule="auto"/>
      </w:pPr>
      <w:r>
        <w:rPr>
          <w:noProof/>
        </w:rPr>
        <w:drawing>
          <wp:inline distT="0" distB="0" distL="0" distR="0" wp14:anchorId="7FF85645" wp14:editId="514B22C3">
            <wp:extent cx="5935980" cy="4783455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78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0A093" w14:textId="77777777" w:rsidR="00FD2FF2" w:rsidRDefault="00FD2FF2" w:rsidP="0019725A">
      <w:pPr>
        <w:spacing w:line="240" w:lineRule="auto"/>
      </w:pPr>
    </w:p>
    <w:p w14:paraId="4498968A" w14:textId="77777777" w:rsidR="00D16456" w:rsidRDefault="00D16456">
      <w:r>
        <w:br w:type="page"/>
      </w:r>
    </w:p>
    <w:p w14:paraId="740D18C4" w14:textId="7410D3C1" w:rsidR="00FD2FF2" w:rsidRDefault="00FD2FF2" w:rsidP="0019725A">
      <w:pPr>
        <w:spacing w:line="240" w:lineRule="auto"/>
      </w:pPr>
      <w:r w:rsidRPr="00D16456">
        <w:rPr>
          <w:rStyle w:val="Heading1Char"/>
        </w:rPr>
        <w:lastRenderedPageBreak/>
        <w:t>Investigation of Variation Operators</w:t>
      </w:r>
    </w:p>
    <w:p w14:paraId="357C1097" w14:textId="77777777" w:rsidR="00FD2FF2" w:rsidRDefault="00FD2FF2" w:rsidP="0019725A">
      <w:pPr>
        <w:spacing w:line="240" w:lineRule="auto"/>
      </w:pPr>
    </w:p>
    <w:p w14:paraId="73510B94" w14:textId="025F6C8F" w:rsidR="00FD2FF2" w:rsidRDefault="00FD2FF2" w:rsidP="0019725A">
      <w:pPr>
        <w:spacing w:line="240" w:lineRule="auto"/>
      </w:pPr>
      <w:r>
        <w:t>For my framework</w:t>
      </w:r>
      <w:r w:rsidR="007368F7">
        <w:t>,</w:t>
      </w:r>
      <w:r>
        <w:t xml:space="preserve"> I chose initially to go with </w:t>
      </w:r>
      <w:r w:rsidR="007368F7">
        <w:t xml:space="preserve">a </w:t>
      </w:r>
      <w:r w:rsidR="00086282">
        <w:t>one-point</w:t>
      </w:r>
      <w:r>
        <w:t xml:space="preserve"> crossover as the seemed easiest to implement.</w:t>
      </w:r>
      <w:r w:rsidR="00D16456">
        <w:t xml:space="preserve"> </w:t>
      </w:r>
      <w:r>
        <w:t>I did not realize till later that due to my gene implementation there would not be an equal crossover</w:t>
      </w:r>
      <w:r w:rsidR="00D16456">
        <w:t xml:space="preserve"> </w:t>
      </w:r>
      <w:r>
        <w:t>between parents.</w:t>
      </w:r>
      <w:r w:rsidR="00D16456">
        <w:t xml:space="preserve"> </w:t>
      </w:r>
      <w:r>
        <w:t>In the future</w:t>
      </w:r>
      <w:r w:rsidR="007368F7">
        <w:t>,</w:t>
      </w:r>
      <w:r>
        <w:t xml:space="preserve"> I believe I can solve this </w:t>
      </w:r>
      <w:r w:rsidR="007368F7">
        <w:t>in</w:t>
      </w:r>
      <w:r>
        <w:t xml:space="preserve"> the same way that I used in the </w:t>
      </w:r>
      <w:r w:rsidR="00833FC1">
        <w:t>uniform crossover</w:t>
      </w:r>
      <w:r>
        <w:t xml:space="preserve"> </w:t>
      </w:r>
      <w:r w:rsidR="00086282">
        <w:t>function.</w:t>
      </w:r>
      <w:r w:rsidR="00D16456">
        <w:t xml:space="preserve"> </w:t>
      </w:r>
      <w:r>
        <w:t>which will be discussed shortly.</w:t>
      </w:r>
    </w:p>
    <w:p w14:paraId="073623C1" w14:textId="77777777" w:rsidR="00FD2FF2" w:rsidRDefault="00FD2FF2" w:rsidP="0019725A">
      <w:pPr>
        <w:spacing w:line="240" w:lineRule="auto"/>
      </w:pPr>
    </w:p>
    <w:p w14:paraId="3E86998B" w14:textId="56CA4461" w:rsidR="00FD2FF2" w:rsidRDefault="00FD2FF2" w:rsidP="0019725A">
      <w:pPr>
        <w:spacing w:line="240" w:lineRule="auto"/>
      </w:pPr>
      <w:r>
        <w:t xml:space="preserve">For the </w:t>
      </w:r>
      <w:r w:rsidR="00086282">
        <w:t>one-point</w:t>
      </w:r>
      <w:r>
        <w:t xml:space="preserve"> crossover implementation</w:t>
      </w:r>
      <w:r w:rsidR="007368F7">
        <w:t>,</w:t>
      </w:r>
      <w:r>
        <w:t xml:space="preserve"> I pick a random value between 0 and 1. This is then multiplied</w:t>
      </w:r>
      <w:r w:rsidR="00A659A1">
        <w:t xml:space="preserve"> </w:t>
      </w:r>
      <w:r>
        <w:t xml:space="preserve">against the length of both </w:t>
      </w:r>
      <w:r w:rsidR="00086282">
        <w:t>parents’</w:t>
      </w:r>
      <w:r>
        <w:t xml:space="preserve"> gene pools to scale to each </w:t>
      </w:r>
      <w:r w:rsidR="00086282">
        <w:t>pool</w:t>
      </w:r>
      <w:r>
        <w:t>.</w:t>
      </w:r>
      <w:r w:rsidR="00A659A1">
        <w:t xml:space="preserve"> </w:t>
      </w:r>
      <w:r>
        <w:t>After this</w:t>
      </w:r>
      <w:r w:rsidR="007368F7">
        <w:t>,</w:t>
      </w:r>
      <w:r>
        <w:t xml:space="preserve"> I determine from which parent I should start from and which parent I should end with.</w:t>
      </w:r>
      <w:r w:rsidR="00A659A1">
        <w:t xml:space="preserve"> </w:t>
      </w:r>
      <w:r>
        <w:t>Following the merging of the genes</w:t>
      </w:r>
      <w:r w:rsidR="007368F7">
        <w:t>,</w:t>
      </w:r>
      <w:r>
        <w:t xml:space="preserve"> I return the child's solution to be evaluated.</w:t>
      </w:r>
    </w:p>
    <w:p w14:paraId="5B1A6043" w14:textId="44DC680F" w:rsidR="00FD2FF2" w:rsidRDefault="00FD2FF2" w:rsidP="0019725A">
      <w:pPr>
        <w:spacing w:line="240" w:lineRule="auto"/>
      </w:pPr>
      <w:r w:rsidRPr="00FD2FF2">
        <w:rPr>
          <w:noProof/>
        </w:rPr>
        <w:drawing>
          <wp:inline distT="0" distB="0" distL="0" distR="0" wp14:anchorId="5690E615" wp14:editId="20FF3EC0">
            <wp:extent cx="3853165" cy="1330083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5828" cy="1341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67056" w14:textId="77777777" w:rsidR="00036558" w:rsidRDefault="00036558" w:rsidP="0019725A">
      <w:pPr>
        <w:spacing w:line="240" w:lineRule="auto"/>
      </w:pPr>
    </w:p>
    <w:p w14:paraId="67D7DF69" w14:textId="5B1DD98E" w:rsidR="00FD2FF2" w:rsidRDefault="00FD2FF2" w:rsidP="0019725A">
      <w:pPr>
        <w:spacing w:line="240" w:lineRule="auto"/>
      </w:pPr>
      <w:r>
        <w:t>The additional recombination function I created was a uniform crossover implementation.</w:t>
      </w:r>
      <w:r w:rsidR="00036558">
        <w:t xml:space="preserve"> </w:t>
      </w:r>
      <w:r>
        <w:t>With this instead of splicing the gene pools and selecting a range from each parent</w:t>
      </w:r>
      <w:r w:rsidR="005A5095">
        <w:t>,</w:t>
      </w:r>
      <w:r>
        <w:t xml:space="preserve"> each gene</w:t>
      </w:r>
      <w:r w:rsidR="00036558">
        <w:t xml:space="preserve"> </w:t>
      </w:r>
      <w:r>
        <w:t>is stochastically determined to pass on to the parent.</w:t>
      </w:r>
      <w:r w:rsidR="00036558">
        <w:t xml:space="preserve"> </w:t>
      </w:r>
      <w:r>
        <w:t>I first extend the parent</w:t>
      </w:r>
      <w:r w:rsidR="007368F7">
        <w:t>'</w:t>
      </w:r>
      <w:r>
        <w:t xml:space="preserve">s gene pools </w:t>
      </w:r>
      <w:r w:rsidR="00086282">
        <w:t>artificially,</w:t>
      </w:r>
      <w:r>
        <w:t xml:space="preserve"> so they match in length.</w:t>
      </w:r>
      <w:r w:rsidR="00036558">
        <w:t xml:space="preserve"> </w:t>
      </w:r>
      <w:r>
        <w:t>Following this</w:t>
      </w:r>
      <w:r w:rsidR="007368F7">
        <w:t>,</w:t>
      </w:r>
      <w:r>
        <w:t xml:space="preserve"> the genes are iterated and with a coin flip</w:t>
      </w:r>
      <w:r w:rsidR="005A5095">
        <w:t>,</w:t>
      </w:r>
      <w:r>
        <w:t xml:space="preserve"> we determine which parent the gene</w:t>
      </w:r>
      <w:r w:rsidR="00036558">
        <w:t xml:space="preserve"> </w:t>
      </w:r>
      <w:r>
        <w:t>should be inherited from.</w:t>
      </w:r>
    </w:p>
    <w:p w14:paraId="625302D1" w14:textId="092EC3C8" w:rsidR="00FD2FF2" w:rsidRDefault="00FD2FF2" w:rsidP="0019725A">
      <w:pPr>
        <w:spacing w:line="240" w:lineRule="auto"/>
      </w:pPr>
      <w:r w:rsidRPr="00FD2FF2">
        <w:rPr>
          <w:noProof/>
        </w:rPr>
        <w:drawing>
          <wp:inline distT="0" distB="0" distL="0" distR="0" wp14:anchorId="62198959" wp14:editId="2A6B97F6">
            <wp:extent cx="3619957" cy="1807658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41506" cy="1818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5726F" w14:textId="77777777" w:rsidR="003D5DCE" w:rsidRDefault="003D5DCE">
      <w:r>
        <w:br w:type="page"/>
      </w:r>
    </w:p>
    <w:p w14:paraId="668DE1EB" w14:textId="018C2B18" w:rsidR="00FD2FF2" w:rsidRDefault="00FD2FF2" w:rsidP="0019725A">
      <w:pPr>
        <w:spacing w:line="240" w:lineRule="auto"/>
      </w:pPr>
      <w:r>
        <w:lastRenderedPageBreak/>
        <w:t xml:space="preserve">Unfortunately, as seen in the plots below the two implementations do not seem to have a huge </w:t>
      </w:r>
      <w:r w:rsidR="00086282">
        <w:t>effect</w:t>
      </w:r>
      <w:r>
        <w:t xml:space="preserve"> on</w:t>
      </w:r>
      <w:r w:rsidR="00035902">
        <w:t xml:space="preserve"> </w:t>
      </w:r>
      <w:r>
        <w:t>overall fitness.</w:t>
      </w:r>
      <w:r w:rsidR="00035902">
        <w:t xml:space="preserve"> </w:t>
      </w:r>
      <w:r>
        <w:t>I believe this is due mainly to the survivor implementation and not the child selection algorithm.</w:t>
      </w:r>
      <w:r w:rsidR="00035902">
        <w:t xml:space="preserve"> </w:t>
      </w:r>
      <w:r>
        <w:t xml:space="preserve">For </w:t>
      </w:r>
      <w:r w:rsidR="00086282">
        <w:t>both</w:t>
      </w:r>
      <w:r>
        <w:t xml:space="preserve"> runs</w:t>
      </w:r>
      <w:r w:rsidR="007368F7">
        <w:t>,</w:t>
      </w:r>
      <w:r>
        <w:t xml:space="preserve"> I used truncation for the survivor algorithm</w:t>
      </w:r>
      <w:r w:rsidR="007368F7">
        <w:t>,</w:t>
      </w:r>
      <w:r>
        <w:t xml:space="preserve"> and due to running out of time</w:t>
      </w:r>
      <w:r w:rsidR="005A5095">
        <w:t>,</w:t>
      </w:r>
      <w:r w:rsidR="00035902">
        <w:t xml:space="preserve"> </w:t>
      </w:r>
      <w:r>
        <w:t>I was unable to test additional ones with the uniform sampling algorithm.</w:t>
      </w:r>
    </w:p>
    <w:p w14:paraId="241B477C" w14:textId="2D651D12" w:rsidR="00FB4413" w:rsidRDefault="00FB4413" w:rsidP="0019725A">
      <w:pPr>
        <w:spacing w:line="240" w:lineRule="auto"/>
      </w:pPr>
      <w:r>
        <w:t xml:space="preserve">Added with the plots are some statistical analysis. </w:t>
      </w:r>
      <w:r w:rsidR="00ED6F56">
        <w:t>T</w:t>
      </w:r>
      <w:r>
        <w:t>hroughout this project</w:t>
      </w:r>
      <w:r w:rsidR="005A5095">
        <w:t>,</w:t>
      </w:r>
      <w:r>
        <w:t xml:space="preserve"> only problem B2</w:t>
      </w:r>
      <w:r w:rsidR="00ED6F56">
        <w:t xml:space="preserve"> when c</w:t>
      </w:r>
      <w:r>
        <w:t>ompar</w:t>
      </w:r>
      <w:r w:rsidR="00ED6F56">
        <w:t xml:space="preserve">ing </w:t>
      </w:r>
      <w:r>
        <w:t>uniform against one point produced datasets that were not equal in</w:t>
      </w:r>
      <w:r w:rsidR="005A5095">
        <w:t xml:space="preserve"> </w:t>
      </w:r>
      <w:r>
        <w:t>variance.</w:t>
      </w:r>
    </w:p>
    <w:p w14:paraId="130C686C" w14:textId="77777777" w:rsidR="00FB4413" w:rsidRDefault="00FB4413" w:rsidP="00CC21B3">
      <w:pPr>
        <w:spacing w:line="240" w:lineRule="auto"/>
        <w:rPr>
          <w:noProof/>
        </w:rPr>
      </w:pPr>
    </w:p>
    <w:p w14:paraId="1F099DD9" w14:textId="7C959F47" w:rsidR="00FF1659" w:rsidRPr="00FB4413" w:rsidRDefault="00CC21B3" w:rsidP="00CC21B3">
      <w:pPr>
        <w:spacing w:line="240" w:lineRule="auto"/>
        <w:rPr>
          <w:noProof/>
          <w:u w:val="single"/>
        </w:rPr>
      </w:pPr>
      <w:r w:rsidRPr="00FB4413">
        <w:rPr>
          <w:noProof/>
          <w:u w:val="single"/>
        </w:rPr>
        <w:t>B1 One-Point</w:t>
      </w:r>
    </w:p>
    <w:p w14:paraId="28B5C265" w14:textId="5E0EB400" w:rsidR="00CC21B3" w:rsidRDefault="00CC21B3" w:rsidP="00FB4413">
      <w:pPr>
        <w:spacing w:line="240" w:lineRule="auto"/>
        <w:jc w:val="center"/>
      </w:pPr>
      <w:r>
        <w:rPr>
          <w:noProof/>
        </w:rPr>
        <w:drawing>
          <wp:inline distT="0" distB="0" distL="0" distR="0" wp14:anchorId="282C10A6" wp14:editId="72708663">
            <wp:extent cx="3438212" cy="2578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659" cy="26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E966B" w14:textId="211FA44C" w:rsidR="00CC21B3" w:rsidRPr="00FB4413" w:rsidRDefault="00CC21B3" w:rsidP="00CC21B3">
      <w:pPr>
        <w:spacing w:line="240" w:lineRule="auto"/>
        <w:rPr>
          <w:u w:val="single"/>
        </w:rPr>
      </w:pPr>
      <w:r w:rsidRPr="00FB4413">
        <w:rPr>
          <w:u w:val="single"/>
        </w:rPr>
        <w:t>B1 Uniform</w:t>
      </w:r>
    </w:p>
    <w:p w14:paraId="3A5B6F49" w14:textId="6B5B98AD" w:rsidR="00CC21B3" w:rsidRDefault="00CC21B3" w:rsidP="0093281C">
      <w:pPr>
        <w:spacing w:line="240" w:lineRule="auto"/>
        <w:jc w:val="center"/>
      </w:pPr>
      <w:r>
        <w:rPr>
          <w:noProof/>
        </w:rPr>
        <w:drawing>
          <wp:inline distT="0" distB="0" distL="0" distR="0" wp14:anchorId="6EDD1F0A" wp14:editId="5864C861">
            <wp:extent cx="4022537" cy="3016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700" cy="3074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D12D8" w14:textId="5D3E5B34" w:rsidR="0093281C" w:rsidRDefault="00FB4413" w:rsidP="00FB4413">
      <w:pPr>
        <w:spacing w:line="240" w:lineRule="auto"/>
        <w:jc w:val="center"/>
      </w:pPr>
      <w:r w:rsidRPr="00FB4413">
        <w:rPr>
          <w:noProof/>
        </w:rPr>
        <w:lastRenderedPageBreak/>
        <w:drawing>
          <wp:inline distT="0" distB="0" distL="0" distR="0" wp14:anchorId="3C3DC198" wp14:editId="5FF21CAA">
            <wp:extent cx="5511800" cy="433112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55371" cy="436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B9A6" w14:textId="06EB8E6A" w:rsidR="0093281C" w:rsidRPr="00FB4413" w:rsidRDefault="0093281C" w:rsidP="00CC21B3">
      <w:pPr>
        <w:spacing w:line="240" w:lineRule="auto"/>
        <w:rPr>
          <w:u w:val="single"/>
        </w:rPr>
      </w:pPr>
      <w:r w:rsidRPr="00FB4413">
        <w:rPr>
          <w:u w:val="single"/>
        </w:rPr>
        <w:t>B2 One-Point</w:t>
      </w:r>
    </w:p>
    <w:p w14:paraId="77C1E53B" w14:textId="5CEC6EA7" w:rsidR="0093281C" w:rsidRDefault="0093281C" w:rsidP="00FB4413">
      <w:pPr>
        <w:spacing w:line="240" w:lineRule="auto"/>
        <w:jc w:val="center"/>
      </w:pPr>
      <w:r>
        <w:rPr>
          <w:noProof/>
        </w:rPr>
        <w:drawing>
          <wp:inline distT="0" distB="0" distL="0" distR="0" wp14:anchorId="58D2196D" wp14:editId="08E65EF0">
            <wp:extent cx="3816350" cy="28616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562" cy="2915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7ADB2" w14:textId="77777777" w:rsidR="00FB4413" w:rsidRDefault="00FB4413" w:rsidP="00CC21B3">
      <w:pPr>
        <w:spacing w:line="240" w:lineRule="auto"/>
        <w:rPr>
          <w:u w:val="single"/>
        </w:rPr>
      </w:pPr>
    </w:p>
    <w:p w14:paraId="6174AC95" w14:textId="77777777" w:rsidR="00FB4413" w:rsidRDefault="00FB4413" w:rsidP="00CC21B3">
      <w:pPr>
        <w:spacing w:line="240" w:lineRule="auto"/>
        <w:rPr>
          <w:u w:val="single"/>
        </w:rPr>
      </w:pPr>
    </w:p>
    <w:p w14:paraId="2BD0FA2C" w14:textId="77777777" w:rsidR="00FB4413" w:rsidRDefault="00FB4413" w:rsidP="00CC21B3">
      <w:pPr>
        <w:spacing w:line="240" w:lineRule="auto"/>
        <w:rPr>
          <w:u w:val="single"/>
        </w:rPr>
      </w:pPr>
    </w:p>
    <w:p w14:paraId="06D747CA" w14:textId="77777777" w:rsidR="00FB4413" w:rsidRDefault="00FB4413" w:rsidP="00CC21B3">
      <w:pPr>
        <w:spacing w:line="240" w:lineRule="auto"/>
        <w:rPr>
          <w:u w:val="single"/>
        </w:rPr>
      </w:pPr>
    </w:p>
    <w:p w14:paraId="755DE291" w14:textId="0B1A3105" w:rsidR="0093281C" w:rsidRPr="00FB4413" w:rsidRDefault="0093281C" w:rsidP="00CC21B3">
      <w:pPr>
        <w:spacing w:line="240" w:lineRule="auto"/>
        <w:rPr>
          <w:u w:val="single"/>
        </w:rPr>
      </w:pPr>
      <w:r w:rsidRPr="00FB4413">
        <w:rPr>
          <w:u w:val="single"/>
        </w:rPr>
        <w:t>B2 Uniform</w:t>
      </w:r>
    </w:p>
    <w:p w14:paraId="06076D8D" w14:textId="77777777" w:rsidR="00FB4413" w:rsidRDefault="00FB4413" w:rsidP="0093281C">
      <w:pPr>
        <w:spacing w:line="240" w:lineRule="auto"/>
        <w:jc w:val="center"/>
      </w:pPr>
    </w:p>
    <w:p w14:paraId="48C2FEC2" w14:textId="4A1866E3" w:rsidR="00FB4413" w:rsidRDefault="0093281C" w:rsidP="00FB4413">
      <w:pPr>
        <w:spacing w:line="240" w:lineRule="auto"/>
        <w:jc w:val="center"/>
      </w:pPr>
      <w:r>
        <w:rPr>
          <w:noProof/>
        </w:rPr>
        <w:drawing>
          <wp:inline distT="0" distB="0" distL="0" distR="0" wp14:anchorId="0F265CDE" wp14:editId="27FC2171">
            <wp:extent cx="3917950" cy="293782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448" cy="3016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FF200" w14:textId="44CC031E" w:rsidR="00FB4413" w:rsidRDefault="00FB4413" w:rsidP="00FB4413">
      <w:pPr>
        <w:spacing w:line="240" w:lineRule="auto"/>
        <w:jc w:val="center"/>
      </w:pPr>
      <w:r w:rsidRPr="00FB4413">
        <w:rPr>
          <w:noProof/>
        </w:rPr>
        <w:drawing>
          <wp:inline distT="0" distB="0" distL="0" distR="0" wp14:anchorId="61A0622C" wp14:editId="00095456">
            <wp:extent cx="5085080" cy="3861075"/>
            <wp:effectExtent l="0" t="0" r="127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13892" cy="3882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44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jIxNbQ0NjUzMTVV0lEKTi0uzszPAykwqgUAU4VhZywAAAA="/>
  </w:docVars>
  <w:rsids>
    <w:rsidRoot w:val="00FD2FF2"/>
    <w:rsid w:val="00035902"/>
    <w:rsid w:val="00036558"/>
    <w:rsid w:val="00075C87"/>
    <w:rsid w:val="00086282"/>
    <w:rsid w:val="000C2213"/>
    <w:rsid w:val="000D1B86"/>
    <w:rsid w:val="00172218"/>
    <w:rsid w:val="0019725A"/>
    <w:rsid w:val="00245B12"/>
    <w:rsid w:val="00245F5A"/>
    <w:rsid w:val="002B11B2"/>
    <w:rsid w:val="002F5D8E"/>
    <w:rsid w:val="00313C4A"/>
    <w:rsid w:val="003D5DCE"/>
    <w:rsid w:val="00495E6D"/>
    <w:rsid w:val="004A058B"/>
    <w:rsid w:val="0055151D"/>
    <w:rsid w:val="005A5095"/>
    <w:rsid w:val="005B6779"/>
    <w:rsid w:val="006D5727"/>
    <w:rsid w:val="00700812"/>
    <w:rsid w:val="00715C1B"/>
    <w:rsid w:val="0072209A"/>
    <w:rsid w:val="007368F7"/>
    <w:rsid w:val="00745E92"/>
    <w:rsid w:val="00833FC1"/>
    <w:rsid w:val="008635F4"/>
    <w:rsid w:val="00902F7A"/>
    <w:rsid w:val="0093281C"/>
    <w:rsid w:val="00963465"/>
    <w:rsid w:val="009A004A"/>
    <w:rsid w:val="00A60433"/>
    <w:rsid w:val="00A659A1"/>
    <w:rsid w:val="00AC7B7C"/>
    <w:rsid w:val="00B72920"/>
    <w:rsid w:val="00C74500"/>
    <w:rsid w:val="00CC21B3"/>
    <w:rsid w:val="00D16456"/>
    <w:rsid w:val="00DB4E28"/>
    <w:rsid w:val="00E66732"/>
    <w:rsid w:val="00ED6F56"/>
    <w:rsid w:val="00FB4413"/>
    <w:rsid w:val="00FD2FF2"/>
    <w:rsid w:val="00FF1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25F4B"/>
  <w15:chartTrackingRefBased/>
  <w15:docId w15:val="{5418004E-0651-49BF-B3C8-1EE41BBFF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2F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F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2F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2FF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D2F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D2F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D2FF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2FF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1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26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51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1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3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5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0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1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6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6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4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50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09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1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4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7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6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1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6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mailto:jjs0029@auburn.edu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FDF80B-0321-4943-A328-821E904E2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4</Pages>
  <Words>901</Words>
  <Characters>4428</Characters>
  <Application>Microsoft Office Word</Application>
  <DocSecurity>0</DocSecurity>
  <Lines>138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Sosnowski</dc:creator>
  <cp:keywords/>
  <dc:description/>
  <cp:lastModifiedBy>Jordan Sosnowski</cp:lastModifiedBy>
  <cp:revision>44</cp:revision>
  <dcterms:created xsi:type="dcterms:W3CDTF">2020-09-14T00:20:00Z</dcterms:created>
  <dcterms:modified xsi:type="dcterms:W3CDTF">2020-09-14T02:45:00Z</dcterms:modified>
</cp:coreProperties>
</file>